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Opportunity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Piazza della Scala 15</w:t>
      </w:r>
    </w:p>
    <w:p>
      <w:pPr>
        <w:pStyle w:val="BodyText"/>
      </w:pPr>
      <w:r>
        <w:t xml:space="preserve">20121 Milan, Italy</w:t>
      </w:r>
    </w:p>
    <w:bookmarkStart w:id="21" w:name="X04fbc8f15da5d9cb2f9ef67522264a35bf6b5db"/>
    <w:p>
      <w:pPr>
        <w:pStyle w:val="Heading2"/>
      </w:pPr>
      <w:r>
        <w:t xml:space="preserve">Subject: Application for Curriculum Developer Internship</w:t>
      </w:r>
    </w:p>
    <w:bookmarkEnd w:id="21"/>
    <w:p>
      <w:pPr>
        <w:pStyle w:val="FirstParagraph"/>
      </w:pPr>
      <w:r>
        <w:t xml:space="preserve">Dear Hiring Manager,</w:t>
      </w:r>
    </w:p>
    <w:p>
      <w:pPr>
        <w:pStyle w:val="BodyText"/>
      </w:pPr>
      <w:r>
        <w:t xml:space="preserve">It is with profound enthusiasm that I submit my application for the Curriculum Developer Internship position at [Company Name] in Italy Milan, as advertised on your careers portal. Having closely followed your institution's innovative approach to educational transformation across European markets, I am confident that my academic background, practical experience in pedagogical design, and deep admiration for Milan's vibrant educational ecosystem align perfectly with the objectives of this Internship Application Letter opportunity. As a future educator committed to shaping inclusive learning experiences through culturally responsive curriculum frameworks, I am eager to contribute to your mission while immersing myself in Italy Milan's dynamic academic landscape.</w:t>
      </w:r>
    </w:p>
    <w:bookmarkStart w:id="22" w:name="X37894db59e14fb85bc4604c980df839a8ff8308"/>
    <w:p>
      <w:pPr>
        <w:pStyle w:val="Heading3"/>
      </w:pPr>
      <w:r>
        <w:t xml:space="preserve">Why Curriculum Developer? A Passion For Educational Innovation</w:t>
      </w:r>
    </w:p>
    <w:p>
      <w:pPr>
        <w:pStyle w:val="FirstParagraph"/>
      </w:pPr>
      <w:r>
        <w:t xml:space="preserve">My journey toward becoming a Curriculum Developer began during my undergraduate studies in Comparative Education at [University Name], where I conducted research on cross-cultural learning methodologies. I developed a curriculum framework for multilingual literacy programs serving immigrant communities in London, which increased student engagement by 42% through culturally contextualized materials. This experience crystallized my understanding that effective curriculum development transcends textbook creation—it requires deep empathy for diverse learners, strategic alignment with educational standards, and continuous adaptation to societal shifts. I am particularly drawn to [Company Name]'s work in developing digital competency frameworks for European youth initiatives, as this resonates with my belief that future-ready curricula must integrate technological fluency with socio-emotional learning.</w:t>
      </w:r>
    </w:p>
    <w:bookmarkEnd w:id="22"/>
    <w:bookmarkStart w:id="23" w:name="X7b59809fee77e1283a6beb26879eec319c6fe9a"/>
    <w:p>
      <w:pPr>
        <w:pStyle w:val="Heading3"/>
      </w:pPr>
      <w:r>
        <w:t xml:space="preserve">Why Italy Milan? Cultural Immersion As Professional Catalyst</w:t>
      </w:r>
    </w:p>
    <w:p>
      <w:pPr>
        <w:pStyle w:val="FirstParagraph"/>
      </w:pPr>
      <w:r>
        <w:t xml:space="preserve">I have long admired Milan's unique position as Italy's educational innovation hub, where historic institutions like Università Bocconi and IULM University pioneer research in cognitive science and instructional design. What excites me most is how this city seamlessly blends Renaissance-era intellectual tradition with cutting-edge EdTech developments—exactly the environment where a Curriculum Developer intern can thrive. My Italian language proficiency (C1 level from CILS certification) allows me to engage deeply with local educators, while my previous semester studying at IULM Milan in 2023 gave me firsthand insight into the Italian educational context. I understand that successful curriculum development in Italy Milan requires sensitivity to regional educational policies like the National Education Guidelines (Linee Guida Nazionali) and recognition of Lombardy's focus on STEM integration. This internship represents not merely a professional opportunity, but a cultural immersion essential for developing globally relevant curricula.</w:t>
      </w:r>
    </w:p>
    <w:bookmarkEnd w:id="23"/>
    <w:bookmarkStart w:id="24" w:name="relevant-skills-and-project-experience"/>
    <w:p>
      <w:pPr>
        <w:pStyle w:val="Heading3"/>
      </w:pPr>
      <w:r>
        <w:t xml:space="preserve">Relevant Skills And Project Experience</w:t>
      </w:r>
    </w:p>
    <w:p>
      <w:pPr>
        <w:pStyle w:val="FirstParagraph"/>
      </w:pPr>
      <w:r>
        <w:t xml:space="preserve">Throughout my academic journey, I have cultivated three core competencies directly applicable to this Curriculum Developer internship:</w:t>
      </w:r>
    </w:p>
    <w:p>
      <w:pPr>
        <w:numPr>
          <w:ilvl w:val="0"/>
          <w:numId w:val="1001"/>
        </w:numPr>
        <w:pStyle w:val="Compact"/>
      </w:pPr>
      <w:r>
        <w:rPr>
          <w:bCs/>
          <w:b/>
        </w:rPr>
        <w:t xml:space="preserve">Design Thinking For Learning:</w:t>
      </w:r>
      <w:r>
        <w:t xml:space="preserve"> </w:t>
      </w:r>
      <w:r>
        <w:t xml:space="preserve">Created a gamified history curriculum for Grade 6 students that incorporated AR technology, piloted across three schools in London and adapted for bilingual classrooms—resulting in a 35% improvement in content retention metrics.</w:t>
      </w:r>
    </w:p>
    <w:p>
      <w:pPr>
        <w:numPr>
          <w:ilvl w:val="0"/>
          <w:numId w:val="1001"/>
        </w:numPr>
        <w:pStyle w:val="Compact"/>
      </w:pPr>
      <w:r>
        <w:rPr>
          <w:bCs/>
          <w:b/>
        </w:rPr>
        <w:t xml:space="preserve">Policy Alignment Expertise:</w:t>
      </w:r>
      <w:r>
        <w:t xml:space="preserve"> </w:t>
      </w:r>
      <w:r>
        <w:t xml:space="preserve">Authored an analysis of EU's Digital Education Action Plan (DEAP) for my capstone project, identifying actionable strategies to integrate digital literacy into Italian primary school frameworks—a skill directly transferable to navigating Italy Milan's educational ecosystem.</w:t>
      </w:r>
    </w:p>
    <w:p>
      <w:pPr>
        <w:numPr>
          <w:ilvl w:val="0"/>
          <w:numId w:val="1001"/>
        </w:numPr>
        <w:pStyle w:val="Compact"/>
      </w:pPr>
      <w:r>
        <w:rPr>
          <w:bCs/>
          <w:b/>
        </w:rPr>
        <w:t xml:space="preserve">Cross-Cultural Collaboration:</w:t>
      </w:r>
      <w:r>
        <w:t xml:space="preserve"> </w:t>
      </w:r>
      <w:r>
        <w:t xml:space="preserve">Led a 5-member international team developing a climate change curriculum adopted by UNESCO's Youth Climate Network, demonstrating proficiency in stakeholder engagement and iterative design processes essential for collaborative Curriculum Developer work in multicultural settings like Milan.</w:t>
      </w:r>
    </w:p>
    <w:p>
      <w:pPr>
        <w:pStyle w:val="FirstParagraph"/>
      </w:pPr>
      <w:r>
        <w:t xml:space="preserve">My technical toolkit includes proficiency in Learning Management Systems (Moodle, Canvas), Adobe Creative Suite for educational materials development, and data analysis tools (SPSS) to measure curriculum efficacy—ensuring I can immediately contribute to your team's projects upon arrival in Italy Milan.</w:t>
      </w:r>
    </w:p>
    <w:bookmarkEnd w:id="24"/>
    <w:bookmarkStart w:id="25" w:name="X0c0fd50b171ae4833300472a9727193630a9625"/>
    <w:p>
      <w:pPr>
        <w:pStyle w:val="Heading3"/>
      </w:pPr>
      <w:r>
        <w:t xml:space="preserve">Why This Specific Internship? Alignment With Institutional Values</w:t>
      </w:r>
    </w:p>
    <w:p>
      <w:pPr>
        <w:pStyle w:val="FirstParagraph"/>
      </w:pPr>
      <w:r>
        <w:t xml:space="preserve">What distinguishes [Company Name] in the educational landscape is your commitment to "curriculum as social justice," particularly evident in your recent partnership with the Milan Municipal Education Office to develop inclusive STEM pathways for underrepresented students. This philosophy mirrors my own professional ethics, as demonstrated when I redesigned a refugee youth mentorship program to incorporate trauma-informed design principles—ensuring curricular content supported emotional safety alongside academic growth. I am especially eager to contribute to your ongoing initiative mapping digital competencies for Italy Milan's "Scuola 4.0" reform, where my bilingual skills (English/Italian) and understanding of EU educational frameworks would allow me to bridge international best practices with local implementation needs.</w:t>
      </w:r>
    </w:p>
    <w:bookmarkEnd w:id="25"/>
    <w:bookmarkStart w:id="26" w:name="professional-vision-for-milan"/>
    <w:p>
      <w:pPr>
        <w:pStyle w:val="Heading3"/>
      </w:pPr>
      <w:r>
        <w:t xml:space="preserve">Professional Vision For Milan</w:t>
      </w:r>
    </w:p>
    <w:p>
      <w:pPr>
        <w:pStyle w:val="FirstParagraph"/>
      </w:pPr>
      <w:r>
        <w:t xml:space="preserve">My long-term vision is to become a Curriculum Developer who not only creates effective learning pathways but actively shapes educational policy. This internship in Italy Milan represents the critical first step in that journey—I seek to understand how curriculum development operates within Italy's specific regulatory environment while contributing fresh perspectives from my global academic experiences. I am prepared to fully engage with Milan's cultural rhythm: participating in local educational workshops, collaborating with faculty at the University of Milano-Bicocca, and absorbing the city's renowned approach to balancing tradition with innovation. I envision using this internship not merely as a professional stepping stone, but as an opportunity to build enduring relationships within Italy Milan's education community that will inform my future work across European contexts.</w:t>
      </w:r>
    </w:p>
    <w:bookmarkEnd w:id="26"/>
    <w:p>
      <w:pPr>
        <w:pStyle w:val="BodyText"/>
      </w:pPr>
      <w:r>
        <w:t xml:space="preserve">As an individual who thrives in collaborative environments and possesses the linguistic and cultural readiness to integrate immediately into your team, I am confident I can make meaningful contributions during this Curriculum Developer Internship. My resume, attached for your review, provides further detail on my qualifications. I would welcome the opportunity to discuss how my skills in curriculum design, educational technology integration, and cross-cultural collaboration can support [Company Name]'s mission in Italy Milan.</w:t>
      </w:r>
    </w:p>
    <w:p>
      <w:pPr>
        <w:pStyle w:val="BodyText"/>
      </w:pPr>
      <w:r>
        <w:t xml:space="preserve">Thank you for considering this Internship Application Letter. I look forward to the possibility of contributing to your team's vital work in shaping education for future generations within the inspiring context of Milan.</w:t>
      </w:r>
    </w:p>
    <w:p>
      <w:pPr>
        <w:pStyle w:val="BodyText"/>
      </w:pPr>
      <w:r>
        <w:t xml:space="preserve">Sincerely,</w:t>
      </w:r>
    </w:p>
    <w:p>
      <w:pPr>
        <w:pStyle w:val="BodyText"/>
      </w:pPr>
      <w:r>
        <w:t xml:space="preserve">[Your Full Name]</w:t>
      </w:r>
    </w:p>
    <w:p>
      <w:pPr>
        <w:pStyle w:val="BodyText"/>
      </w:pPr>
      <w:r>
        <w:t xml:space="preserve">[Your University and Program, e.g., M.Ed. in Curriculum &amp; Instruction, University of Lond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11:50:33Z</dcterms:created>
  <dcterms:modified xsi:type="dcterms:W3CDTF">2026-07-14T11:50:33Z</dcterms:modified>
</cp:coreProperties>
</file>

<file path=docProps/custom.xml><?xml version="1.0" encoding="utf-8"?>
<Properties xmlns="http://schemas.openxmlformats.org/officeDocument/2006/custom-properties" xmlns:vt="http://schemas.openxmlformats.org/officeDocument/2006/docPropsVTypes"/>
</file>